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718AC4" w14:textId="11F7AA68" w:rsidR="00E3762C" w:rsidRDefault="00BB46E6">
      <w:r>
        <w:fldChar w:fldCharType="begin"/>
      </w:r>
      <w:r>
        <w:instrText xml:space="preserve"> HYPERLINK "https://www.youtube.com/watch?v=LpneRZljv9Y" </w:instrText>
      </w:r>
      <w:r>
        <w:fldChar w:fldCharType="separate"/>
      </w:r>
      <w:r w:rsidR="00EA45F3" w:rsidRPr="00BB46E6">
        <w:rPr>
          <w:rStyle w:val="Hyperlink"/>
        </w:rPr>
        <w:t>Video 2:</w:t>
      </w:r>
      <w:r>
        <w:fldChar w:fldCharType="end"/>
      </w:r>
    </w:p>
    <w:p w14:paraId="11C6C6C6" w14:textId="11AECE21" w:rsidR="00EA45F3" w:rsidRDefault="00EA45F3">
      <w:r>
        <w:t>Install</w:t>
      </w:r>
    </w:p>
    <w:p w14:paraId="73CED334" w14:textId="42624C70" w:rsidR="00EA45F3" w:rsidRDefault="00EA45F3">
      <w:r>
        <w:rPr>
          <w:noProof/>
        </w:rPr>
        <w:drawing>
          <wp:inline distT="0" distB="0" distL="0" distR="0" wp14:anchorId="26915A70" wp14:editId="31474265">
            <wp:extent cx="4744112" cy="280074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800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B4079" w14:textId="3D6D55DE" w:rsidR="009B474B" w:rsidRDefault="009B474B">
      <w:hyperlink r:id="rId5" w:history="1">
        <w:r w:rsidRPr="009B474B">
          <w:rPr>
            <w:rStyle w:val="Hyperlink"/>
          </w:rPr>
          <w:t>Video 3:</w:t>
        </w:r>
      </w:hyperlink>
    </w:p>
    <w:p w14:paraId="2683ECD5" w14:textId="707D6AB0" w:rsidR="006A3D9F" w:rsidRDefault="006A3D9F">
      <w:hyperlink r:id="rId6" w:history="1">
        <w:r w:rsidRPr="006A3D9F">
          <w:rPr>
            <w:rStyle w:val="Hyperlink"/>
          </w:rPr>
          <w:t>Video 9:</w:t>
        </w:r>
      </w:hyperlink>
      <w:r w:rsidR="00520ADE">
        <w:t xml:space="preserve"> Read write file</w:t>
      </w:r>
    </w:p>
    <w:p w14:paraId="6317BE79" w14:textId="1672D8C7" w:rsidR="006A3D9F" w:rsidRDefault="006A3D9F">
      <w:r>
        <w:rPr>
          <w:noProof/>
        </w:rPr>
        <w:lastRenderedPageBreak/>
        <w:drawing>
          <wp:inline distT="0" distB="0" distL="0" distR="0" wp14:anchorId="40E2DF96" wp14:editId="084EA7A3">
            <wp:extent cx="5943600" cy="437642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7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F30111" w14:textId="68F31913" w:rsidR="00520ADE" w:rsidRDefault="00520ADE">
      <w:hyperlink r:id="rId8" w:history="1">
        <w:r w:rsidRPr="00520ADE">
          <w:rPr>
            <w:rStyle w:val="Hyperlink"/>
          </w:rPr>
          <w:t>Video 10:</w:t>
        </w:r>
      </w:hyperlink>
      <w:r>
        <w:t xml:space="preserve"> Exception Handle</w:t>
      </w:r>
    </w:p>
    <w:p w14:paraId="5115E783" w14:textId="54196B0A" w:rsidR="00A26CD5" w:rsidRDefault="00A26CD5">
      <w:hyperlink r:id="rId9" w:history="1">
        <w:r w:rsidRPr="00A26CD5">
          <w:rPr>
            <w:rStyle w:val="Hyperlink"/>
          </w:rPr>
          <w:t>Video 11:</w:t>
        </w:r>
      </w:hyperlink>
      <w:r>
        <w:t xml:space="preserve"> Array generation and plotting</w:t>
      </w:r>
    </w:p>
    <w:p w14:paraId="6E2C3A31" w14:textId="3056A249" w:rsidR="00A26CD5" w:rsidRDefault="00452E7F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5AAF696" wp14:editId="6AC2C2F7">
            <wp:extent cx="5695950" cy="4286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5950" cy="428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1AF3" w:rsidRPr="00C41AF3">
        <w:rPr>
          <w:noProof/>
        </w:rPr>
        <w:t xml:space="preserve"> </w:t>
      </w:r>
      <w:r w:rsidR="00C41AF3">
        <w:rPr>
          <w:noProof/>
        </w:rPr>
        <w:lastRenderedPageBreak/>
        <w:drawing>
          <wp:inline distT="0" distB="0" distL="0" distR="0" wp14:anchorId="64654B2B" wp14:editId="1D01A3F0">
            <wp:extent cx="5629275" cy="4248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424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C9CF2" w14:textId="19554129" w:rsidR="00A9137C" w:rsidRDefault="00A9137C">
      <w:r>
        <w:rPr>
          <w:noProof/>
        </w:rPr>
        <w:drawing>
          <wp:inline distT="0" distB="0" distL="0" distR="0" wp14:anchorId="6FBF5D1D" wp14:editId="5F7B5413">
            <wp:extent cx="5943600" cy="3405505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176B7" w14:textId="281D7EE6" w:rsidR="00A9137C" w:rsidRDefault="00A9137C"/>
    <w:p w14:paraId="0E9A1646" w14:textId="1C3BAC13" w:rsidR="00A9137C" w:rsidRDefault="00A9137C">
      <w:hyperlink r:id="rId13" w:history="1">
        <w:r w:rsidRPr="00A9137C">
          <w:rPr>
            <w:rStyle w:val="Hyperlink"/>
          </w:rPr>
          <w:t>Video 12:</w:t>
        </w:r>
      </w:hyperlink>
      <w:r>
        <w:t xml:space="preserve"> connect to </w:t>
      </w:r>
      <w:proofErr w:type="spellStart"/>
      <w:r>
        <w:t>keysight</w:t>
      </w:r>
      <w:proofErr w:type="spellEnd"/>
      <w:r>
        <w:t xml:space="preserve"> instruments</w:t>
      </w:r>
    </w:p>
    <w:p w14:paraId="1C597D09" w14:textId="0B9083DF" w:rsidR="00A9137C" w:rsidRDefault="00A9137C">
      <w:r>
        <w:rPr>
          <w:noProof/>
        </w:rPr>
        <w:drawing>
          <wp:inline distT="0" distB="0" distL="0" distR="0" wp14:anchorId="1BD6166A" wp14:editId="5EE3B039">
            <wp:extent cx="5943600" cy="335216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2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FB783" w14:textId="55CFEA97" w:rsidR="001C3B38" w:rsidRDefault="001C3B38"/>
    <w:p w14:paraId="24678011" w14:textId="53F31039" w:rsidR="001C3B38" w:rsidRDefault="003F5664">
      <w:hyperlink r:id="rId15" w:history="1">
        <w:r w:rsidR="001C3B38" w:rsidRPr="003F5664">
          <w:rPr>
            <w:rStyle w:val="Hyperlink"/>
          </w:rPr>
          <w:t>Video 15:</w:t>
        </w:r>
      </w:hyperlink>
      <w:bookmarkStart w:id="0" w:name="_GoBack"/>
      <w:bookmarkEnd w:id="0"/>
      <w:r w:rsidR="001C3B38">
        <w:t xml:space="preserve"> </w:t>
      </w:r>
    </w:p>
    <w:p w14:paraId="066C3BDF" w14:textId="77777777" w:rsidR="00520ADE" w:rsidRDefault="00520ADE"/>
    <w:sectPr w:rsidR="00520A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wtzA0NjcztTAxNjRR0lEKTi0uzszPAykwrAUA3XhgrCwAAAA="/>
  </w:docVars>
  <w:rsids>
    <w:rsidRoot w:val="00EA45F3"/>
    <w:rsid w:val="00037C10"/>
    <w:rsid w:val="000977F8"/>
    <w:rsid w:val="000F73A9"/>
    <w:rsid w:val="00114FD0"/>
    <w:rsid w:val="00123326"/>
    <w:rsid w:val="001234D6"/>
    <w:rsid w:val="001710E6"/>
    <w:rsid w:val="001A3CB8"/>
    <w:rsid w:val="001B66C6"/>
    <w:rsid w:val="001C3B38"/>
    <w:rsid w:val="001C3C08"/>
    <w:rsid w:val="001C42E9"/>
    <w:rsid w:val="001E3CE0"/>
    <w:rsid w:val="002217C8"/>
    <w:rsid w:val="0023192B"/>
    <w:rsid w:val="00231BE5"/>
    <w:rsid w:val="00256E20"/>
    <w:rsid w:val="00260AC1"/>
    <w:rsid w:val="00285AFC"/>
    <w:rsid w:val="002A2BB6"/>
    <w:rsid w:val="002B25F1"/>
    <w:rsid w:val="002C1072"/>
    <w:rsid w:val="00322DCD"/>
    <w:rsid w:val="0034635C"/>
    <w:rsid w:val="0036530B"/>
    <w:rsid w:val="00374AC8"/>
    <w:rsid w:val="00385502"/>
    <w:rsid w:val="003C5919"/>
    <w:rsid w:val="003F5664"/>
    <w:rsid w:val="00436A76"/>
    <w:rsid w:val="00452E7F"/>
    <w:rsid w:val="004D04AF"/>
    <w:rsid w:val="004D7B0C"/>
    <w:rsid w:val="0051530D"/>
    <w:rsid w:val="00520ADE"/>
    <w:rsid w:val="00546B94"/>
    <w:rsid w:val="0055768F"/>
    <w:rsid w:val="00576B02"/>
    <w:rsid w:val="005E621F"/>
    <w:rsid w:val="005F11C5"/>
    <w:rsid w:val="0061620D"/>
    <w:rsid w:val="00641FAB"/>
    <w:rsid w:val="006631E0"/>
    <w:rsid w:val="0067210E"/>
    <w:rsid w:val="00673A82"/>
    <w:rsid w:val="0069691C"/>
    <w:rsid w:val="006A3D9F"/>
    <w:rsid w:val="006B0BE9"/>
    <w:rsid w:val="00720A72"/>
    <w:rsid w:val="00736D3D"/>
    <w:rsid w:val="00745002"/>
    <w:rsid w:val="00784175"/>
    <w:rsid w:val="007A461A"/>
    <w:rsid w:val="007C4730"/>
    <w:rsid w:val="007E5182"/>
    <w:rsid w:val="007F6D7C"/>
    <w:rsid w:val="00811A21"/>
    <w:rsid w:val="00830FEE"/>
    <w:rsid w:val="00864168"/>
    <w:rsid w:val="00891952"/>
    <w:rsid w:val="008D799A"/>
    <w:rsid w:val="009151E4"/>
    <w:rsid w:val="00920340"/>
    <w:rsid w:val="00940FF2"/>
    <w:rsid w:val="00942B9F"/>
    <w:rsid w:val="00947493"/>
    <w:rsid w:val="00975084"/>
    <w:rsid w:val="00993E32"/>
    <w:rsid w:val="009B474B"/>
    <w:rsid w:val="009F1CCF"/>
    <w:rsid w:val="009F34F6"/>
    <w:rsid w:val="00A26CD5"/>
    <w:rsid w:val="00A36D59"/>
    <w:rsid w:val="00A4575F"/>
    <w:rsid w:val="00A53A13"/>
    <w:rsid w:val="00A56073"/>
    <w:rsid w:val="00A65431"/>
    <w:rsid w:val="00A67270"/>
    <w:rsid w:val="00A839F9"/>
    <w:rsid w:val="00A9137C"/>
    <w:rsid w:val="00AC70DE"/>
    <w:rsid w:val="00AC7B9C"/>
    <w:rsid w:val="00AD311A"/>
    <w:rsid w:val="00AD4EF7"/>
    <w:rsid w:val="00B30824"/>
    <w:rsid w:val="00B35822"/>
    <w:rsid w:val="00B7658D"/>
    <w:rsid w:val="00BB46E6"/>
    <w:rsid w:val="00BC5761"/>
    <w:rsid w:val="00BE70FB"/>
    <w:rsid w:val="00C41AF3"/>
    <w:rsid w:val="00C60491"/>
    <w:rsid w:val="00C947A8"/>
    <w:rsid w:val="00CA5141"/>
    <w:rsid w:val="00CB08B2"/>
    <w:rsid w:val="00CB3DE9"/>
    <w:rsid w:val="00CD38CF"/>
    <w:rsid w:val="00CD509B"/>
    <w:rsid w:val="00D45D2D"/>
    <w:rsid w:val="00D63801"/>
    <w:rsid w:val="00D765B2"/>
    <w:rsid w:val="00DE0140"/>
    <w:rsid w:val="00E3762C"/>
    <w:rsid w:val="00E4556B"/>
    <w:rsid w:val="00EA45F3"/>
    <w:rsid w:val="00EC4D6A"/>
    <w:rsid w:val="00EC4E4D"/>
    <w:rsid w:val="00EE0F4D"/>
    <w:rsid w:val="00F15473"/>
    <w:rsid w:val="00F52F2C"/>
    <w:rsid w:val="00FA68B8"/>
    <w:rsid w:val="00FD35DF"/>
    <w:rsid w:val="00FF398B"/>
    <w:rsid w:val="00FF65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1F57B"/>
  <w15:chartTrackingRefBased/>
  <w15:docId w15:val="{E04B884E-8FD5-47FC-B34F-5450DFE52A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46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46E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505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v9ZTh_VMTEU" TargetMode="External"/><Relationship Id="rId13" Type="http://schemas.openxmlformats.org/officeDocument/2006/relationships/hyperlink" Target="https://www.youtube.com/watch?v=Fd7AtWUwlI4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youtube.com/watch?v=a4auNa6JTvs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youtube.com/watch?v=1hChvaebqyo" TargetMode="External"/><Relationship Id="rId15" Type="http://schemas.openxmlformats.org/officeDocument/2006/relationships/hyperlink" Target="https://www.youtube.com/watch?v=iHGJ7W4Gay4" TargetMode="External"/><Relationship Id="rId10" Type="http://schemas.openxmlformats.org/officeDocument/2006/relationships/image" Target="media/image3.png"/><Relationship Id="rId4" Type="http://schemas.openxmlformats.org/officeDocument/2006/relationships/image" Target="media/image1.png"/><Relationship Id="rId9" Type="http://schemas.openxmlformats.org/officeDocument/2006/relationships/hyperlink" Target="https://www.youtube.com/watch?v=6IGGc6ZOKSs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5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i Bui</dc:creator>
  <cp:keywords/>
  <dc:description/>
  <cp:lastModifiedBy>Dai Bui</cp:lastModifiedBy>
  <cp:revision>8</cp:revision>
  <dcterms:created xsi:type="dcterms:W3CDTF">2018-03-07T06:35:00Z</dcterms:created>
  <dcterms:modified xsi:type="dcterms:W3CDTF">2018-03-07T07:49:00Z</dcterms:modified>
</cp:coreProperties>
</file>